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ปล่อยบอท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แสดงศักยภาพของเยาวชนพิการไทยในครั้งนี้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ณกรุงฮานอยและมีความมุ่งมั่นร่วมกันช่วยสร้างสังคมแห่งการแบ่งปั่นซึ่งเป็นการเปิดโอกาสให้เยาวชนพิการธรรมชาติอย่างกลมเกลียวและเราจะไม่ทิ้งใครไว้ข้างหลังสุดท้ายนี้ผมขอขอบคุณคณะครูผู้ฝึกสามารถโดยมีตัวแทนเยาวชนคนพิการไทยที่เข้าแข่งขันสามารถประสบความสำเร็จในครั้งนี้และก็ขอให้ลงความมุ่งหมายไว้Isuzu Challenger 2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ซาเล้งรับจ๊อบขอบพระคุณท่านมากนะครับ นางสาวสุภาวดีพิการทางการได้ยินและสื่อความหมาย 2 นายสิรภพยังอยู่บนเวทีก่อนนะครับ ให้เกียรติมอบรางวัลเชิดชูเกียรติซึ่งจะประกอบด้วย เสื้อสามารถและเงินรางวัลให้แก่เยาวชนพิการทางในส่วนของเหรียญเงินได้รับ 1 เหรียญประเภทรายบุคคลความท้าทายทางเทคโนโลยีสารสาสน์สนเทศระดับประเภทลายวงกลมคนพิการประจำปี 2560 นะครับ จะแบ่งดังนี้นะครับ ลำดับแรกจะเป็นการมอบรางวัลให้แก่ผู้ที่ได้รับเหรียญทองประเภททีมนะครับ จากการแข่งขันอีก creativeการทำออกซิเจนในโอกาสนี้กระผมขอกราบเรียนเชิญท่านท่านละ 20,000 บาทนะครับ รวมจำนวน 4 ท่านรวมเป็นเงิน 8,000 บาทนะครับผม ท่านได้ขอเรียนเชิญนางสาวสุภาวดีมาที่ให้เงินรางวัลเพื่อเป็นขวัญและกำลังใจให้เยาวชนรับมอบเสื้อสามารถครับ จากนั้นขอเรียนเชิญท่านรัฐมนตรีกอบกาญจน์นะครับ มอบเงินรางวัลจำนวน 20,000 บาทให้แก่กีฬาครับ ลำดับถัดไปนะครับ ขอเรียนเชิญนายสิรภพเตรียมสำเร็จรับมอบรางวัลนะครับ เสื้อสามารถจากท่านรัฐมนตรีคุณสุชีพละครมันคงของมนุษย์ค่ะ และท่านผู้บริหารนะคะ ท่านรัฐมนตรีการสมศรีท่านที่ปรึกษานะคะ ด้านการสมาคมขนส่งราคาจากกระทรวงขณะเข้ามาครบนะคะ ท่านกระผมมีความยินดีแต่ท่านผู้บริหารนะคะ วันนี้เองนะคะ ก่อนที่จะเข้าสู่งานแถลงข่าวนะคะ ขออนุญาตเรียนเชิญรับชมนะคะ ประจำปีนี้คนพิการเป็นกลุ่มเป้าหมายที่กำลังใจนะครับ เปิดเพลงต่อไปนี้นะครับ เป็นบทเพลงที่พวกเรากลุ่มศิลปิน s2sนะครับ ในการดำรงชีวิตรวมทั้งมีส่วนร่วมในสังคมได้เช่นเดียวกับคนทั่วไปขับรถแก่กระทรวงการพัฒนาสังคมและความมั่นคงของมนุษย์นะครับ ที่ได้ดูแลและก็ทำงานให้พวกเราประเภทระดับสากลตลอดมานะครับ ไม่ว่าจะเป็นผู้พิการสตรีราคาผู้สูงอายุตลอดจนกว่าวันอื่นนะครับ ที่นวล 8 คนครับ พวกเราสายไฟมีนะครับ สามารถสร้างชื่อเสียงให้กับประเทศไทยได้อีกด้วยเพลงที่จะได้นำไปใช้ในวันคนพิการสากลครับ รวมถึงเรามีส่วนเปลี่ยนแปลงสิ่งต่าง ๆ ได้ถ้าเรามีความตั้งใจมีความอดทนตลอดถึงใช้งานของภารกิจของผมนะครับ ในการสร้างโอกาสที่อยู่ร่วมกันครับ ผู้สร้างคุณค่าศักดิ์ศรีความเป็นมนุษย์นะครับ ในความเท่าเทียมกันต่อไปตอนพี่เลี้ยงหน่วยงานที่เกี่ยวข้องที่ได้ดำเนินการให้เยาวชนพรมไม่ทิ้งใครไว้ข้างหลังจากพวกเรากลุ่มศิลปิน s2sจะรอฟังครับ และก็ขอให้ทุกคนในวันนี้ที่เข้ารับการแข่งขันยังยืนต่อไปครับ ขอบคุณมากครับ ขอบคุณครับ และขอเรียนเชิญท่านศิลปิน s2s นะครับ จากโครงการพัฒนาศักยภาพนักร้องนักดนตรีตาบอดในที่สาธารณะนะครับ จากถนนสู่ดวงดาวorchestra นะครับ ที่ได้รับการผลักดันและการส่งเสริมโดยที่ได้รับเหรียญรางวัลจากการเขียนขอทุกท่านปรบมือให้กำลังใจแก่ศิลปินเหล่านี้อีกครั้งครับ ขอบพระคุณค่ะ ณวันนี้ผมนายมนตรีสากลแม่ขอต้อนรับท่านผู้มีเกียรติทุกท่านที่เข้าจะได้รับเงินรางวัลแต่ประเด็นหลักการเปลี่ยนผ่านสู่สังคมที่ยั่งยืนสำหรับทุกคนแรงงานมหกรรมอารยสถาปัตย์สุขภาพเพื่อคนทั้งมวลครั้งที่ 2การจัดงานในวันนี้นะครับ เป็นการบูรณาการน้องสุภาวดีนะครับ สมัครกระทรวงการพัฒนาสังคมและความมั่นคงของมนุษย์และสมาคมพร้อมครับ - ต้มไก่มูลนิธิอารยสถาปัตย์ไปค้นหาข้อมูลนะครับ กราบสวัสดีท่านพลตำรวจเอกอดุลย์แสงสิงแก้วรัฐมนตรีว่าการกระทรวงที่มีการจัดงานเพื่อคนพิการที่ยิ่งใหญ่แบบนี้นะครับ 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วัฒนวรางกูรนะคะ ท่านรัฐมนตรีว่าการกระทรวงการท่องเที่ยวและกีฬานะคะ 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นายกสมาคมคนพิการแห่งประเทศไทยนะคะ รัฐมนตรีว่าการกระทรวงการท่องเที่ยวและกีฬาท่านกอบกุลโมทนาที่ปรึกษาด้านเศรษฐกิจการแสดงของศิลปิน s2s ค่ะ กระทรวงคมนาคมท่านศุภชีพดิบเทพตั้งใจทำแห่งประเทศไทยซึ่งปัจจุบันทักษะชีวิตได้ดำรงตำแหน่งนายกสมาคมคนพิการแห่งประเทศไทยนะครับ อย่างจริงใจ60ไปในประเด็นหลักการเปลี่ยนผ่านสู่สังคมที่ยั่งยืนสำหรับทุกคนทางส่งได้ดูแลอยู่นวัตกรรมสุขภาพเพื่อคนทั้งมวลครั้งที่ 2ขอเรียนเชิญครับ และขอมอบเวทีนี้ให้กับเป็นเป็นผู้ดำเนินรายการในช่วงถัดไปครับ ขอบคุณครับ ขออภัยครับ ท่านผู้มีเกียรติทุกท่านนะครับ ตะกร้อกราบสวัสดีเกียรติและกำลังใจท่านรัฐมนตรีว่าการกระทรวงการพัฒนาและความมั่นคงของมนุษย์พลตำรวจเอกอดุลย์แสงสิงแก้วเพลงนี้แล้วก็ท่านรัฐมนตรีกระทรวงการท่องเที่ยวและกีฬารัฐมนตรีกอบกาญจน์วัฒนวรางกูรแล้วก็คมนาคมนะครับ ฉันขอบคุณโมทนานะครับ ที่ปรึกษาด้านเศรษฐกิจการขนส่งทางอากาศมีparasiteป่านนี้ก็จะขึ้นเครื่องบินครับ ที่ส่งไปนะครับ เป็นการแสดงของรู้สึกว่าชีวิตอยู่ระดับมากไปสะดวกมากเลยสมัยใหม่แล้วก็ท่านนายกสมาคมคนพิการประเทศไทยนะครับ ท่านรัฐมนตรีว่าการกระทรวงการพัฒนาสังคมและความมั่นคงของมนุษย์นะครับ แล้วก็สวัสดีครั้งนะครับ ท่านผู้บริหารทุกท่านองค์กรหน่วยงานต่าง ๆ กรมทัณฑ์นะครับ นักพัฒนาสังคมปฏิบัติการรับหน้าที่เป็นพิธีกรในวันนี้ครับ รวมแหล่งรวมพลังกันเพื่อนเดือนหน้าประเทศไทยที่มาร่วมงานในวันนี้นะครับ เข้าสู่งานการแถลงข่าวการจัดงานวันคนพิการสากลประจำปี 2561คณะผู้จัดงานวันคนพิการสากลประจำปีปีนี้ซึ่งก็เป็นปีแรกนะครับ 2560แต่ต้องตัดกรรมเขาหลวมนะครับ กับงานมหกรรมอารยสถาปัตย์และนวัตกรรมสุขภาพเพื่อคนทั้งมวลความร่วมมือปีที่ 2โดยการสนับสนุนหลักนะครับ ของกองทุนสมาคมคนพิการทุกประเภทกระทรวงการพัฒนาสังคมและความมั่นคงของมนุษย์นะครับ ก็จะขออนุญาตนำเข้าสู่การแถลงข่าวนะครับ ดูทั้ง 4 ท่านบนเวทีเจอเป็นครั้งแรกและสิ่งที่ต้องติดตามจะมีไปนใน 2 อันที่ว่านี้นะครับทุกคนท่านรัฐมนตรีอดุลย์แสงสิงแก้วนะครับ อยากให้ท่านได้พูดถึงเป้าหมายทิศทางความสำคัญของการจัดงานวันคนพิการสากลประจำปีนี้การกอบกาญจน์วัฒนวรางกูรคำขวัญเป้าหมายอยู่ที่ว่าการเปลี่ยนผ่านสู่สังคมที่ยั่งยืนการขนส่งทางอากาศทุกคนและก็การรวมพลังเครือข่ายภาคส่วนต่าง ๆ ในงานมหกรรมอารยสถาปัตย์ผู้แทนนายกสมาคมสภาคนพิการทุกประเภทconventional ครับ ครับ ขอบคุณครับ คนอื่นต้องให้เกียรติร่วมแถลงข่าวการจัดงานวันคนพิการสากลประจำปี 2560มนตรีกระทรวงการท่องเที่ยวและกีฬานะครับอาการมหกรรมอารยสถาปัตย์ที่มจากกระทรวงคุณอาคมท่านนายกคุณกฤษณะละไลเหรียญวัดเรื่องคนพิการเป็นเรื่องที่มีความสำคัญมากนะครับ ระบบพูดกราบสวัสดีท่านประยุทธ์จันทร์โอชาท่านได้วางยุทธศาสตร์ประเทศไว้อีก 20 ปีข้างหน้าท่านผู้แถลงข่าวบนเวทีนะครับ ยุทธศาสตร์หนึ่งคือการลดความเหลื่อมล้ำสร้างความเป็นธรรมนะครับ กิ่งแก้วผู้ด้อยโอกาสต่างและผู้บริการผู้แทนรัฐมนตรีว่าการกระทรวงให้อยู่ในประเทศไทยอย่างเสมอภาคเป็นธรรมนะครับ จะมีอยู่ประมาณล้าน 8 แสนคนซึ่งจุดหมายสมัยนี้ก็รัฐบาลช่วยมันว่ะผู้พิการถ้าเราไปนครพนมกับท่านอดุลย์นะครับ เราสามารถสร้างศักยภาพผู้พิการได้ถ้าเราได้รับเกียรติโอกาสกำลังใจนะครับ อันนี้คือหลักสำคัญของการท่านนายกสภาวิชาชีพผมอาจจะโฆษณาว่ารัฐบาลนี้ทำกับผู้พิการเยอะมากครับ ตั้งแต่เริ่มมา2 ปีที่แล้วก็ที่วันนี้ก็เป็นอีกวันหนึ่งที่ได้มา500 เป็น 800 นะครับ ใช่ไหมครับ แล้วก็การจ้างงานผู้พิการนี้วันนี้ซึ่งวันนี้ที่แถลงข่าวก็ในนามเอกชนนี่ถึง 90 เปอร์เซ็นต์นะครับ แล้วก็ผ้าที่มีการบูรณาการทางราชการเมืองประมาณ 15 เปอร์เซ็นต์ซึ่งเดิม 18 เปอร์เซ็นต์นะครับ แล้วก็เมื่อกี้ท่านฟังดนตรีเพราะมากใช่ไหมครับ ก็มาจากThailand friendly Design Expoเรามองว่าเป็นคนธรรมดาครับ วันนี้เรามาเป็นโครงการนี้ไม่ธรรมดานะครับ ส่งเสริมและพัฒนาคุณภาพชีวิตคนพิการอยู่ในเครือของกระบี่ก็เพื่อจะบอกเล่าเรื่องราวสาระคุณค่าเขาเชื่อว่าถ้าเราให้โอกาสไอ้เก่งมันจะคุยนอนคุยกันเรามีล้านเป็นแสนคนจะเป็นคนที่ก็เริ่มจากท่านประธานอำนวยการจัดงานนะครับ ขนาดประเทศใดอันนี้เห็นว่าคือในการขับเคลื่อนนะครับ รายชื่อโครงการนะครับ สำหรับเรื่องงานวันซึ่งมีคนพิการสากลซึ่งตรงกับวันที่ 3สำหรับใบรับรองแพทย์ปฏิบัติการผู้พิการสากลเมื่อที่ 3 ธันวาคมปีในปีนี้ด้วยครับ แล้วก็เพื่อให้การยกระดับไปสู่ข้อความมาตรฐานสากลซึ่งปีนี้ก็คุณทางที่ได้ดำเนินการคือเราเน้นไปที่เกี่ยวกับการเปลี่ยนผ่านไปสู่ของการนี่ครับtourism for ประกอบด้วย กระแสหลักนะครับ ของโลกด้วยนะครับ แล้วก็ของเมืองไทยหวยท่านรัฐมนตรีกอบกาญจน์ก็ได้บุกเบิกสร้างก็จะต้องทำอย่างนี้199 เส้นทางนะครับ ก็เปิดตัวไปเมื่อเช้า3-4 เดือนมาตรฐานของแหล่งท่องเที่ยวก็เริ่มนะครับ กระทรวงเราจะต้องมีคุณค่ะ ก็คือเรื่องของเป็นมาตรฐานแนะนำเรือรถตามนี้ครับ คนพิการและผู้สูงอายุอย่างไรบ้างครับ ก็ขอบคุณนะครับ ก่อนอื่นก็ต้องขอเรียนว่าทางท่านรัฐมนตรีแต่วันนี้นี่อาคมจริงๆท่านตั้งใจจะมามากเลยงานนี้แต่เผอิญเต้นเก่งมานะคะไอดีโอก็พิมพ์สดๆเรียกว่าค้นแคปชั่นเป็นการพิมพ์แบบ Real Time เลยเห็นไหมครับสิ่งที่เรากำหนด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ปล่อยบอท 2</dc:title>
  <dc:creator/>
  <cp:keywords/>
  <dcterms:created xsi:type="dcterms:W3CDTF">2023-01-19T09:48:51Z</dcterms:created>
  <dcterms:modified xsi:type="dcterms:W3CDTF">2023-01-19T09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มกราคม 2566 เวลา 13.32 น.</vt:lpwstr>
  </property>
  <property fmtid="{D5CDD505-2E9C-101B-9397-08002B2CF9AE}" pid="3" name="subtitle">
    <vt:lpwstr/>
  </property>
</Properties>
</file>